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AE2CA" w14:textId="77777777" w:rsidR="005D60D3" w:rsidRDefault="005D60D3" w:rsidP="00EC07F4">
      <w:pPr>
        <w:spacing w:before="0" w:after="0" w:line="240" w:lineRule="auto"/>
        <w:jc w:val="both"/>
        <w:rPr>
          <w:sz w:val="24"/>
          <w:szCs w:val="24"/>
        </w:rPr>
      </w:pPr>
    </w:p>
    <w:p w14:paraId="61FAE2CB" w14:textId="4AFD0636" w:rsidR="00692B0F" w:rsidRDefault="00692B0F" w:rsidP="0073752F">
      <w:pPr>
        <w:spacing w:before="0" w:after="0" w:line="240" w:lineRule="auto"/>
        <w:jc w:val="center"/>
        <w:rPr>
          <w:sz w:val="24"/>
          <w:szCs w:val="24"/>
        </w:rPr>
      </w:pPr>
    </w:p>
    <w:p w14:paraId="61AEF980" w14:textId="77777777" w:rsidR="0073752F" w:rsidRPr="0073752F" w:rsidRDefault="0073752F" w:rsidP="00EC07F4">
      <w:pPr>
        <w:spacing w:before="0" w:after="0" w:line="240" w:lineRule="auto"/>
        <w:jc w:val="both"/>
        <w:rPr>
          <w:sz w:val="12"/>
          <w:szCs w:val="24"/>
        </w:rPr>
      </w:pPr>
    </w:p>
    <w:p w14:paraId="61FAE2CD" w14:textId="72AAA31B" w:rsidR="00692B0F" w:rsidRDefault="00692B0F" w:rsidP="00EC07F4">
      <w:pPr>
        <w:spacing w:before="0" w:after="0" w:line="240" w:lineRule="auto"/>
        <w:jc w:val="center"/>
        <w:rPr>
          <w:b/>
          <w:sz w:val="34"/>
        </w:rPr>
      </w:pPr>
      <w:r>
        <w:rPr>
          <w:b/>
          <w:sz w:val="34"/>
        </w:rPr>
        <w:t>Call for A</w:t>
      </w:r>
      <w:r w:rsidRPr="0002581D">
        <w:rPr>
          <w:b/>
          <w:sz w:val="34"/>
        </w:rPr>
        <w:t xml:space="preserve">bstract </w:t>
      </w:r>
      <w:r>
        <w:rPr>
          <w:b/>
          <w:sz w:val="34"/>
        </w:rPr>
        <w:t>Template</w:t>
      </w:r>
      <w:r w:rsidR="00E054FF">
        <w:rPr>
          <w:b/>
          <w:sz w:val="34"/>
        </w:rPr>
        <w:t xml:space="preserve"> – </w:t>
      </w:r>
      <w:r w:rsidR="00EC07F4">
        <w:rPr>
          <w:b/>
          <w:sz w:val="34"/>
        </w:rPr>
        <w:t>Rapid Fire</w:t>
      </w:r>
    </w:p>
    <w:p w14:paraId="61FAE2CF" w14:textId="77777777" w:rsidR="00692B0F" w:rsidRPr="00EC07F4" w:rsidRDefault="00692B0F" w:rsidP="00EC07F4">
      <w:pPr>
        <w:spacing w:before="0" w:after="0" w:line="240" w:lineRule="auto"/>
        <w:jc w:val="both"/>
        <w:rPr>
          <w:sz w:val="6"/>
          <w:szCs w:val="24"/>
        </w:rPr>
      </w:pPr>
    </w:p>
    <w:p w14:paraId="67AFE276" w14:textId="25F33044" w:rsidR="00695CBB" w:rsidRDefault="005D60D3" w:rsidP="00EC07F4">
      <w:pPr>
        <w:spacing w:before="0" w:after="0" w:line="240" w:lineRule="auto"/>
        <w:jc w:val="both"/>
        <w:rPr>
          <w:sz w:val="24"/>
          <w:szCs w:val="24"/>
        </w:rPr>
      </w:pPr>
      <w:r w:rsidRPr="005D60D3">
        <w:rPr>
          <w:sz w:val="24"/>
          <w:szCs w:val="24"/>
        </w:rPr>
        <w:t xml:space="preserve">This </w:t>
      </w:r>
      <w:r w:rsidR="00692B0F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</w:t>
      </w:r>
      <w:r w:rsidR="00692B0F">
        <w:rPr>
          <w:sz w:val="24"/>
          <w:szCs w:val="24"/>
        </w:rPr>
        <w:t>T</w:t>
      </w:r>
      <w:r w:rsidRPr="005D60D3">
        <w:rPr>
          <w:sz w:val="24"/>
          <w:szCs w:val="24"/>
        </w:rPr>
        <w:t xml:space="preserve">emplate has been provided to assist your submission and to </w:t>
      </w:r>
      <w:r>
        <w:rPr>
          <w:sz w:val="24"/>
          <w:szCs w:val="24"/>
        </w:rPr>
        <w:t>e</w:t>
      </w:r>
      <w:r w:rsidRPr="005D60D3">
        <w:rPr>
          <w:sz w:val="24"/>
          <w:szCs w:val="24"/>
        </w:rPr>
        <w:t>nsure a uniform style throughout the</w:t>
      </w:r>
      <w:r w:rsidR="006234D3">
        <w:rPr>
          <w:sz w:val="24"/>
          <w:szCs w:val="24"/>
        </w:rPr>
        <w:t xml:space="preserve"> App and Book of Abstracts</w:t>
      </w:r>
      <w:r w:rsidRPr="005D60D3">
        <w:rPr>
          <w:sz w:val="24"/>
          <w:szCs w:val="24"/>
        </w:rPr>
        <w:t xml:space="preserve">. </w:t>
      </w:r>
    </w:p>
    <w:p w14:paraId="6BBEABA7" w14:textId="47A73449" w:rsidR="00695CBB" w:rsidRDefault="00692B0F" w:rsidP="00EC07F4">
      <w:pPr>
        <w:spacing w:before="0" w:after="0" w:line="240" w:lineRule="auto"/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br/>
      </w:r>
      <w:r w:rsidR="005D60D3" w:rsidRPr="00A77134">
        <w:rPr>
          <w:b/>
          <w:sz w:val="24"/>
          <w:szCs w:val="24"/>
          <w:u w:val="single"/>
        </w:rPr>
        <w:t>To maintain the formatting of this document</w:t>
      </w:r>
      <w:r w:rsidR="00AE08E6">
        <w:rPr>
          <w:b/>
          <w:sz w:val="24"/>
          <w:szCs w:val="24"/>
          <w:u w:val="single"/>
        </w:rPr>
        <w:t>, p</w:t>
      </w:r>
      <w:r w:rsidR="00497D0E" w:rsidRPr="00497D0E">
        <w:rPr>
          <w:b/>
          <w:sz w:val="24"/>
          <w:szCs w:val="24"/>
          <w:u w:val="single"/>
        </w:rPr>
        <w:t>lease do not type o</w:t>
      </w:r>
      <w:r w:rsidR="00D74168">
        <w:rPr>
          <w:b/>
          <w:sz w:val="24"/>
          <w:szCs w:val="24"/>
          <w:u w:val="single"/>
        </w:rPr>
        <w:t>ver</w:t>
      </w:r>
      <w:r w:rsidR="00497D0E" w:rsidRPr="00497D0E">
        <w:rPr>
          <w:b/>
          <w:sz w:val="24"/>
          <w:szCs w:val="24"/>
          <w:u w:val="single"/>
        </w:rPr>
        <w:t xml:space="preserve"> the headings</w:t>
      </w:r>
      <w:r w:rsidR="00AE08E6">
        <w:rPr>
          <w:b/>
          <w:sz w:val="24"/>
          <w:szCs w:val="24"/>
          <w:u w:val="single"/>
        </w:rPr>
        <w:t xml:space="preserve"> -</w:t>
      </w:r>
      <w:r w:rsidR="00EC07F4">
        <w:rPr>
          <w:b/>
          <w:sz w:val="24"/>
          <w:szCs w:val="24"/>
          <w:u w:val="single"/>
        </w:rPr>
        <w:t xml:space="preserve">Background and identifying the problem, The aim or purpose of the initiative, Target group or population for the initiative, </w:t>
      </w:r>
      <w:r w:rsidR="00346180" w:rsidRPr="00346180">
        <w:rPr>
          <w:b/>
          <w:sz w:val="24"/>
          <w:szCs w:val="24"/>
          <w:u w:val="single"/>
        </w:rPr>
        <w:t>Describe the outcomes and impact of the implemented initiative</w:t>
      </w:r>
      <w:r w:rsidR="00497D0E" w:rsidRPr="00497D0E">
        <w:rPr>
          <w:b/>
          <w:sz w:val="24"/>
          <w:szCs w:val="24"/>
          <w:u w:val="single"/>
        </w:rPr>
        <w:t>.</w:t>
      </w:r>
    </w:p>
    <w:p w14:paraId="61FAE2D2" w14:textId="77777777" w:rsidR="005D60D3" w:rsidRPr="0073752F" w:rsidRDefault="005D60D3" w:rsidP="00EC07F4">
      <w:pPr>
        <w:spacing w:before="0" w:after="0" w:line="240" w:lineRule="auto"/>
        <w:jc w:val="both"/>
        <w:rPr>
          <w:sz w:val="14"/>
          <w:szCs w:val="24"/>
        </w:rPr>
      </w:pPr>
    </w:p>
    <w:p w14:paraId="61FAE2D3" w14:textId="3B6CD7FA" w:rsidR="005D60D3" w:rsidRPr="00247ABF" w:rsidRDefault="005D60D3" w:rsidP="00EC07F4">
      <w:pPr>
        <w:spacing w:before="0" w:after="0" w:line="240" w:lineRule="auto"/>
        <w:jc w:val="both"/>
        <w:rPr>
          <w:i/>
          <w:sz w:val="24"/>
          <w:szCs w:val="24"/>
        </w:rPr>
      </w:pPr>
      <w:r>
        <w:rPr>
          <w:sz w:val="24"/>
          <w:szCs w:val="24"/>
        </w:rPr>
        <w:t>P</w:t>
      </w:r>
      <w:r w:rsidRPr="005D60D3">
        <w:rPr>
          <w:sz w:val="24"/>
          <w:szCs w:val="24"/>
        </w:rPr>
        <w:t xml:space="preserve">lease ensure your </w:t>
      </w:r>
      <w:r w:rsidR="00692B0F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is </w:t>
      </w:r>
      <w:r w:rsidRPr="00692B0F">
        <w:rPr>
          <w:sz w:val="24"/>
          <w:szCs w:val="24"/>
          <w:u w:val="single"/>
        </w:rPr>
        <w:t>no more than 250 words</w:t>
      </w:r>
      <w:r w:rsidRPr="005D60D3">
        <w:rPr>
          <w:sz w:val="24"/>
          <w:szCs w:val="24"/>
        </w:rPr>
        <w:t xml:space="preserve">. </w:t>
      </w:r>
      <w:r w:rsidR="00904117">
        <w:rPr>
          <w:sz w:val="24"/>
          <w:szCs w:val="24"/>
        </w:rPr>
        <w:t xml:space="preserve"> </w:t>
      </w:r>
      <w:r w:rsidR="00904117" w:rsidRPr="00247ABF">
        <w:rPr>
          <w:b/>
          <w:i/>
          <w:sz w:val="24"/>
          <w:szCs w:val="24"/>
        </w:rPr>
        <w:t>Abstract Title is not included in the word count.</w:t>
      </w:r>
    </w:p>
    <w:p w14:paraId="61FAE2D4" w14:textId="77777777" w:rsidR="005D60D3" w:rsidRPr="0073752F" w:rsidRDefault="005D60D3" w:rsidP="00EC07F4">
      <w:pPr>
        <w:spacing w:before="0" w:after="0" w:line="240" w:lineRule="auto"/>
        <w:jc w:val="both"/>
        <w:rPr>
          <w:sz w:val="14"/>
          <w:szCs w:val="24"/>
        </w:rPr>
      </w:pPr>
    </w:p>
    <w:p w14:paraId="61FAE2D5" w14:textId="4B095E1A" w:rsidR="005D60D3" w:rsidRPr="005D60D3" w:rsidRDefault="005D60D3" w:rsidP="00EC07F4">
      <w:pPr>
        <w:spacing w:before="0" w:after="0" w:line="240" w:lineRule="auto"/>
        <w:jc w:val="both"/>
        <w:rPr>
          <w:sz w:val="24"/>
          <w:szCs w:val="24"/>
        </w:rPr>
      </w:pPr>
      <w:r w:rsidRPr="005D60D3">
        <w:rPr>
          <w:sz w:val="24"/>
          <w:szCs w:val="24"/>
        </w:rPr>
        <w:t xml:space="preserve">Abstracts MUST NOT contain author names, and their organisations, as the </w:t>
      </w:r>
      <w:r w:rsidR="008D3345"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bstract review process will be </w:t>
      </w:r>
      <w:r w:rsidR="00692B0F">
        <w:rPr>
          <w:sz w:val="24"/>
          <w:szCs w:val="24"/>
        </w:rPr>
        <w:t xml:space="preserve">a </w:t>
      </w:r>
      <w:r w:rsidRPr="005D60D3">
        <w:rPr>
          <w:sz w:val="24"/>
          <w:szCs w:val="24"/>
        </w:rPr>
        <w:t>blind review</w:t>
      </w:r>
      <w:r w:rsidR="00692B0F">
        <w:rPr>
          <w:sz w:val="24"/>
          <w:szCs w:val="24"/>
        </w:rPr>
        <w:t>.</w:t>
      </w:r>
    </w:p>
    <w:p w14:paraId="61FAE2D6" w14:textId="77777777" w:rsidR="005D60D3" w:rsidRPr="0073752F" w:rsidRDefault="005D60D3" w:rsidP="00EC07F4">
      <w:pPr>
        <w:spacing w:before="0" w:after="0" w:line="240" w:lineRule="auto"/>
        <w:jc w:val="both"/>
        <w:rPr>
          <w:b/>
          <w:sz w:val="14"/>
          <w:szCs w:val="24"/>
        </w:rPr>
      </w:pPr>
    </w:p>
    <w:p w14:paraId="61FAE2D7" w14:textId="7D8F62A3" w:rsidR="005D60D3" w:rsidRDefault="005D60D3" w:rsidP="00EC07F4">
      <w:pPr>
        <w:spacing w:before="0" w:after="0" w:line="240" w:lineRule="auto"/>
        <w:jc w:val="both"/>
        <w:rPr>
          <w:b/>
          <w:sz w:val="24"/>
          <w:szCs w:val="24"/>
        </w:rPr>
      </w:pPr>
      <w:r w:rsidRPr="005D60D3">
        <w:rPr>
          <w:b/>
          <w:sz w:val="24"/>
          <w:szCs w:val="24"/>
        </w:rPr>
        <w:t>(Please delete</w:t>
      </w:r>
      <w:r w:rsidR="00A77134">
        <w:rPr>
          <w:b/>
          <w:sz w:val="24"/>
          <w:szCs w:val="24"/>
        </w:rPr>
        <w:t xml:space="preserve"> the</w:t>
      </w:r>
      <w:r w:rsidR="00695CBB">
        <w:rPr>
          <w:b/>
          <w:sz w:val="24"/>
          <w:szCs w:val="24"/>
        </w:rPr>
        <w:t xml:space="preserve"> first page</w:t>
      </w:r>
      <w:r w:rsidR="00904117">
        <w:rPr>
          <w:b/>
          <w:sz w:val="24"/>
          <w:szCs w:val="24"/>
        </w:rPr>
        <w:t xml:space="preserve"> </w:t>
      </w:r>
      <w:r w:rsidRPr="005D60D3">
        <w:rPr>
          <w:b/>
          <w:sz w:val="24"/>
          <w:szCs w:val="24"/>
        </w:rPr>
        <w:t xml:space="preserve">prior to uploading &amp; submitting your </w:t>
      </w:r>
      <w:r w:rsidR="00692B0F">
        <w:rPr>
          <w:b/>
          <w:sz w:val="24"/>
          <w:szCs w:val="24"/>
        </w:rPr>
        <w:t>Ab</w:t>
      </w:r>
      <w:r w:rsidRPr="005D60D3">
        <w:rPr>
          <w:b/>
          <w:sz w:val="24"/>
          <w:szCs w:val="24"/>
        </w:rPr>
        <w:t>stract).</w:t>
      </w:r>
    </w:p>
    <w:p w14:paraId="61FAE2D8" w14:textId="77777777" w:rsidR="005D60D3" w:rsidRPr="005D60D3" w:rsidRDefault="00B458E2" w:rsidP="00EC07F4">
      <w:pPr>
        <w:spacing w:before="0"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pict w14:anchorId="61FAE2E9">
          <v:rect id="_x0000_i1025" style="width:0;height:1.5pt" o:hralign="center" o:hrstd="t" o:hr="t" fillcolor="#a0a0a0" stroked="f"/>
        </w:pict>
      </w:r>
    </w:p>
    <w:p w14:paraId="61FAE2D9" w14:textId="77777777" w:rsidR="00FE48C9" w:rsidRPr="0073752F" w:rsidRDefault="00FE48C9" w:rsidP="00EC07F4">
      <w:pPr>
        <w:spacing w:before="0" w:after="0" w:line="240" w:lineRule="auto"/>
        <w:jc w:val="both"/>
        <w:rPr>
          <w:b/>
          <w:sz w:val="12"/>
          <w:szCs w:val="28"/>
        </w:rPr>
      </w:pPr>
    </w:p>
    <w:p w14:paraId="61FAE2DA" w14:textId="212BF080" w:rsidR="00D82B89" w:rsidRPr="005D60D3" w:rsidRDefault="00C03AB0" w:rsidP="00EC07F4">
      <w:pPr>
        <w:spacing w:before="0"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Abstract Title</w:t>
      </w:r>
      <w:r w:rsidR="00D82B89" w:rsidRPr="005D60D3">
        <w:rPr>
          <w:b/>
          <w:sz w:val="28"/>
          <w:szCs w:val="28"/>
        </w:rPr>
        <w:t xml:space="preserve"> </w:t>
      </w:r>
      <w:r w:rsidR="00D03D17" w:rsidRPr="00EC07F4">
        <w:rPr>
          <w:b/>
          <w:sz w:val="24"/>
          <w:szCs w:val="28"/>
          <w:lang w:val="en-US"/>
        </w:rPr>
        <w:t xml:space="preserve">(font </w:t>
      </w:r>
      <w:r w:rsidR="005D60D3" w:rsidRPr="00EC07F4">
        <w:rPr>
          <w:b/>
          <w:sz w:val="24"/>
          <w:szCs w:val="28"/>
          <w:lang w:val="en-US"/>
        </w:rPr>
        <w:t xml:space="preserve">Arial </w:t>
      </w:r>
      <w:r w:rsidR="00D03D17" w:rsidRPr="00EC07F4">
        <w:rPr>
          <w:b/>
          <w:sz w:val="24"/>
          <w:szCs w:val="28"/>
          <w:lang w:val="en-US"/>
        </w:rPr>
        <w:t xml:space="preserve">14pt bold left justified, single spacing, maximum </w:t>
      </w:r>
      <w:r w:rsidR="00695CBB" w:rsidRPr="00EC07F4">
        <w:rPr>
          <w:b/>
          <w:sz w:val="24"/>
          <w:szCs w:val="28"/>
          <w:lang w:val="en-US"/>
        </w:rPr>
        <w:t>50</w:t>
      </w:r>
      <w:r w:rsidR="00D03D17" w:rsidRPr="00EC07F4">
        <w:rPr>
          <w:b/>
          <w:sz w:val="24"/>
          <w:szCs w:val="28"/>
          <w:lang w:val="en-US"/>
        </w:rPr>
        <w:t xml:space="preserve"> words</w:t>
      </w:r>
      <w:r w:rsidRPr="00EC07F4">
        <w:rPr>
          <w:b/>
          <w:sz w:val="24"/>
          <w:szCs w:val="28"/>
          <w:lang w:val="en-US"/>
        </w:rPr>
        <w:t>)</w:t>
      </w:r>
      <w:r w:rsidR="00D82B89" w:rsidRPr="00EC07F4">
        <w:rPr>
          <w:b/>
          <w:sz w:val="24"/>
          <w:szCs w:val="28"/>
          <w:lang w:val="en-US"/>
        </w:rPr>
        <w:t>.</w:t>
      </w:r>
    </w:p>
    <w:p w14:paraId="61FAE2DB" w14:textId="77777777" w:rsidR="00FE48C9" w:rsidRDefault="00FE48C9" w:rsidP="00EC07F4">
      <w:pPr>
        <w:spacing w:before="0" w:after="0" w:line="240" w:lineRule="auto"/>
        <w:rPr>
          <w:b/>
          <w:sz w:val="24"/>
          <w:szCs w:val="24"/>
        </w:rPr>
      </w:pPr>
    </w:p>
    <w:p w14:paraId="61FAE2DC" w14:textId="14876697" w:rsidR="00D03D17" w:rsidRPr="005D60D3" w:rsidRDefault="00EC07F4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y? Background and identifying the problem</w:t>
      </w:r>
    </w:p>
    <w:p w14:paraId="61FAE2DD" w14:textId="77777777" w:rsidR="00D82B89" w:rsidRDefault="00C03AB0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0F472A" w:rsidRPr="005D60D3">
        <w:rPr>
          <w:sz w:val="24"/>
          <w:szCs w:val="24"/>
        </w:rPr>
        <w:t>ll</w:t>
      </w:r>
      <w:r w:rsidR="000F472A" w:rsidRPr="00695CBB">
        <w:rPr>
          <w:sz w:val="24"/>
          <w:szCs w:val="24"/>
        </w:rPr>
        <w:t xml:space="preserve"> body text</w:t>
      </w:r>
      <w:r w:rsidR="000F472A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0F472A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0F472A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0F472A" w:rsidRPr="005D60D3">
        <w:rPr>
          <w:sz w:val="24"/>
          <w:szCs w:val="24"/>
        </w:rPr>
        <w:t>spacing between each li</w:t>
      </w:r>
      <w:r w:rsidR="00772B81" w:rsidRPr="005D60D3">
        <w:rPr>
          <w:sz w:val="24"/>
          <w:szCs w:val="24"/>
        </w:rPr>
        <w:t>ne.</w:t>
      </w:r>
    </w:p>
    <w:p w14:paraId="61FAE2DE" w14:textId="77777777" w:rsidR="005D60D3" w:rsidRPr="00EC07F4" w:rsidRDefault="005D60D3" w:rsidP="00EC07F4">
      <w:pPr>
        <w:spacing w:before="0" w:after="0" w:line="240" w:lineRule="auto"/>
        <w:rPr>
          <w:sz w:val="24"/>
          <w:szCs w:val="24"/>
          <w:lang w:val="en-AU"/>
        </w:rPr>
      </w:pPr>
    </w:p>
    <w:p w14:paraId="61FAE2DF" w14:textId="654A1E58" w:rsidR="005D60D3" w:rsidRPr="005D60D3" w:rsidRDefault="00EC07F4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at? The aim or purpose of the initiative</w:t>
      </w:r>
    </w:p>
    <w:p w14:paraId="61FAE2E0" w14:textId="77777777" w:rsidR="005D60D3" w:rsidRPr="005D60D3" w:rsidRDefault="00C03AB0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1" w14:textId="77777777" w:rsidR="005D60D3" w:rsidRDefault="005D60D3" w:rsidP="00EC07F4">
      <w:pPr>
        <w:spacing w:before="0" w:after="0" w:line="240" w:lineRule="auto"/>
        <w:rPr>
          <w:sz w:val="24"/>
          <w:szCs w:val="24"/>
        </w:rPr>
      </w:pPr>
    </w:p>
    <w:p w14:paraId="61FAE2E2" w14:textId="3813104B" w:rsidR="005D60D3" w:rsidRPr="005D60D3" w:rsidRDefault="00EC07F4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o? Target group or population for the initiative</w:t>
      </w:r>
    </w:p>
    <w:p w14:paraId="61FAE2E3" w14:textId="77777777" w:rsidR="005D60D3" w:rsidRPr="005D60D3" w:rsidRDefault="00C03AB0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4" w14:textId="77777777" w:rsidR="005D60D3" w:rsidRDefault="005D60D3" w:rsidP="00EC07F4">
      <w:pPr>
        <w:spacing w:before="0" w:after="0" w:line="240" w:lineRule="auto"/>
        <w:rPr>
          <w:sz w:val="24"/>
          <w:szCs w:val="24"/>
        </w:rPr>
      </w:pPr>
    </w:p>
    <w:p w14:paraId="61FAE2E5" w14:textId="50C3C1F3" w:rsidR="005D60D3" w:rsidRPr="005D60D3" w:rsidRDefault="00EC07F4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How? What were the methods and strategies used?</w:t>
      </w:r>
    </w:p>
    <w:p w14:paraId="61FAE2E6" w14:textId="77777777" w:rsidR="005D60D3" w:rsidRPr="005D60D3" w:rsidRDefault="007F5756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D60D3" w:rsidRPr="005D60D3">
        <w:rPr>
          <w:sz w:val="24"/>
          <w:szCs w:val="24"/>
        </w:rPr>
        <w:t xml:space="preserve">ll </w:t>
      </w:r>
      <w:r w:rsidR="005D60D3" w:rsidRPr="00F13031">
        <w:rPr>
          <w:sz w:val="24"/>
          <w:szCs w:val="24"/>
        </w:rPr>
        <w:t>body text</w:t>
      </w:r>
      <w:r w:rsidR="005D60D3" w:rsidRPr="005D60D3">
        <w:rPr>
          <w:sz w:val="24"/>
          <w:szCs w:val="24"/>
        </w:rPr>
        <w:t xml:space="preserve"> is Arial, 1</w:t>
      </w:r>
      <w:r w:rsidR="005D60D3">
        <w:rPr>
          <w:sz w:val="24"/>
          <w:szCs w:val="24"/>
        </w:rPr>
        <w:t>2</w:t>
      </w:r>
      <w:r w:rsidR="005D60D3" w:rsidRPr="005D60D3">
        <w:rPr>
          <w:sz w:val="24"/>
          <w:szCs w:val="24"/>
        </w:rPr>
        <w:t xml:space="preserve">pt, left-aligned, </w:t>
      </w:r>
      <w:r w:rsidR="005D60D3">
        <w:rPr>
          <w:sz w:val="24"/>
          <w:szCs w:val="24"/>
        </w:rPr>
        <w:t>single</w:t>
      </w:r>
      <w:r w:rsidR="005D60D3" w:rsidRPr="005D60D3">
        <w:rPr>
          <w:sz w:val="24"/>
          <w:szCs w:val="24"/>
        </w:rPr>
        <w:t xml:space="preserve"> spacing before and after each paragraph and </w:t>
      </w:r>
      <w:r w:rsidR="005D60D3">
        <w:rPr>
          <w:sz w:val="24"/>
          <w:szCs w:val="24"/>
        </w:rPr>
        <w:t xml:space="preserve">single line </w:t>
      </w:r>
      <w:r w:rsidR="005D60D3" w:rsidRPr="005D60D3">
        <w:rPr>
          <w:sz w:val="24"/>
          <w:szCs w:val="24"/>
        </w:rPr>
        <w:t>spacing between each line.</w:t>
      </w:r>
    </w:p>
    <w:p w14:paraId="61FAE2E7" w14:textId="77777777" w:rsidR="005D60D3" w:rsidRDefault="005D60D3" w:rsidP="00EC07F4">
      <w:pPr>
        <w:spacing w:before="0" w:after="0" w:line="240" w:lineRule="auto"/>
        <w:rPr>
          <w:sz w:val="24"/>
          <w:szCs w:val="24"/>
        </w:rPr>
      </w:pPr>
    </w:p>
    <w:p w14:paraId="5297B716" w14:textId="49D6EBEB" w:rsidR="00EC07F4" w:rsidRPr="005D60D3" w:rsidRDefault="00EC07F4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at? </w:t>
      </w:r>
      <w:r w:rsidR="00346180" w:rsidRPr="00DA24E1">
        <w:rPr>
          <w:b/>
          <w:sz w:val="24"/>
          <w:szCs w:val="24"/>
        </w:rPr>
        <w:t xml:space="preserve">Describe </w:t>
      </w:r>
      <w:r w:rsidR="00346180">
        <w:rPr>
          <w:b/>
          <w:sz w:val="24"/>
          <w:szCs w:val="24"/>
        </w:rPr>
        <w:t>the outcomes and impact of the implemented initiative</w:t>
      </w:r>
      <w:r>
        <w:rPr>
          <w:b/>
          <w:sz w:val="24"/>
          <w:szCs w:val="24"/>
        </w:rPr>
        <w:t xml:space="preserve"> </w:t>
      </w:r>
    </w:p>
    <w:p w14:paraId="2157B656" w14:textId="77777777" w:rsidR="00EC07F4" w:rsidRPr="005D60D3" w:rsidRDefault="00EC07F4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Pr="005D60D3">
        <w:rPr>
          <w:sz w:val="24"/>
          <w:szCs w:val="24"/>
        </w:rPr>
        <w:t xml:space="preserve">ll </w:t>
      </w:r>
      <w:r w:rsidRPr="00F13031">
        <w:rPr>
          <w:sz w:val="24"/>
          <w:szCs w:val="24"/>
        </w:rPr>
        <w:t>body text</w:t>
      </w:r>
      <w:r w:rsidRPr="005D60D3">
        <w:rPr>
          <w:sz w:val="24"/>
          <w:szCs w:val="24"/>
        </w:rPr>
        <w:t xml:space="preserve"> is Arial, 1</w:t>
      </w:r>
      <w:r>
        <w:rPr>
          <w:sz w:val="24"/>
          <w:szCs w:val="24"/>
        </w:rPr>
        <w:t>2</w:t>
      </w:r>
      <w:r w:rsidRPr="005D60D3">
        <w:rPr>
          <w:sz w:val="24"/>
          <w:szCs w:val="24"/>
        </w:rPr>
        <w:t xml:space="preserve">pt, left-aligned, </w:t>
      </w:r>
      <w:r>
        <w:rPr>
          <w:sz w:val="24"/>
          <w:szCs w:val="24"/>
        </w:rPr>
        <w:t>single</w:t>
      </w:r>
      <w:r w:rsidRPr="005D60D3">
        <w:rPr>
          <w:sz w:val="24"/>
          <w:szCs w:val="24"/>
        </w:rPr>
        <w:t xml:space="preserve"> spacing before and after each paragraph and </w:t>
      </w:r>
      <w:r>
        <w:rPr>
          <w:sz w:val="24"/>
          <w:szCs w:val="24"/>
        </w:rPr>
        <w:t xml:space="preserve">single line </w:t>
      </w:r>
      <w:r w:rsidRPr="005D60D3">
        <w:rPr>
          <w:sz w:val="24"/>
          <w:szCs w:val="24"/>
        </w:rPr>
        <w:t>spacing between each line.</w:t>
      </w:r>
    </w:p>
    <w:p w14:paraId="028D510B" w14:textId="4A332781" w:rsidR="00904117" w:rsidRPr="00EC07F4" w:rsidRDefault="00904117" w:rsidP="00EC07F4">
      <w:pPr>
        <w:spacing w:before="120" w:after="120" w:line="240" w:lineRule="auto"/>
        <w:jc w:val="both"/>
        <w:rPr>
          <w:b/>
          <w:color w:val="FF0000"/>
          <w:sz w:val="24"/>
          <w:szCs w:val="24"/>
        </w:rPr>
      </w:pPr>
      <w:r w:rsidRPr="00EC07F4">
        <w:rPr>
          <w:b/>
          <w:color w:val="FF0000"/>
          <w:sz w:val="24"/>
          <w:szCs w:val="24"/>
        </w:rPr>
        <w:t>(</w:t>
      </w:r>
      <w:r w:rsidR="00247ABF" w:rsidRPr="00EC07F4">
        <w:rPr>
          <w:b/>
          <w:color w:val="FF0000"/>
          <w:sz w:val="24"/>
          <w:szCs w:val="24"/>
        </w:rPr>
        <w:t>D</w:t>
      </w:r>
      <w:r w:rsidRPr="00EC07F4">
        <w:rPr>
          <w:b/>
          <w:color w:val="FF0000"/>
          <w:sz w:val="24"/>
          <w:szCs w:val="24"/>
        </w:rPr>
        <w:t>elete th</w:t>
      </w:r>
      <w:r w:rsidR="00247ABF" w:rsidRPr="00EC07F4">
        <w:rPr>
          <w:b/>
          <w:color w:val="FF0000"/>
          <w:sz w:val="24"/>
          <w:szCs w:val="24"/>
        </w:rPr>
        <w:t>is</w:t>
      </w:r>
      <w:r w:rsidRPr="00EC07F4">
        <w:rPr>
          <w:b/>
          <w:color w:val="FF0000"/>
          <w:sz w:val="24"/>
          <w:szCs w:val="24"/>
        </w:rPr>
        <w:t xml:space="preserve"> first page</w:t>
      </w:r>
      <w:r w:rsidR="00247ABF" w:rsidRPr="00EC07F4">
        <w:rPr>
          <w:b/>
          <w:color w:val="FF0000"/>
          <w:sz w:val="24"/>
          <w:szCs w:val="24"/>
        </w:rPr>
        <w:t xml:space="preserve">– </w:t>
      </w:r>
      <w:r w:rsidRPr="00EC07F4">
        <w:rPr>
          <w:b/>
          <w:color w:val="FF0000"/>
          <w:sz w:val="24"/>
          <w:szCs w:val="24"/>
        </w:rPr>
        <w:t>prior</w:t>
      </w:r>
      <w:r w:rsidR="00247ABF" w:rsidRPr="00EC07F4">
        <w:rPr>
          <w:b/>
          <w:color w:val="FF0000"/>
          <w:sz w:val="24"/>
          <w:szCs w:val="24"/>
        </w:rPr>
        <w:t xml:space="preserve"> to </w:t>
      </w:r>
      <w:r w:rsidRPr="00EC07F4">
        <w:rPr>
          <w:b/>
          <w:color w:val="FF0000"/>
          <w:sz w:val="24"/>
          <w:szCs w:val="24"/>
        </w:rPr>
        <w:t xml:space="preserve">uploading &amp; submitting your Abstract).  </w:t>
      </w:r>
    </w:p>
    <w:p w14:paraId="135AF4ED" w14:textId="257DF999" w:rsidR="00247ABF" w:rsidRPr="00247ABF" w:rsidRDefault="00247ABF" w:rsidP="00EC07F4">
      <w:pPr>
        <w:spacing w:before="120" w:after="120" w:line="240" w:lineRule="auto"/>
        <w:jc w:val="both"/>
        <w:rPr>
          <w:b/>
          <w:sz w:val="20"/>
          <w:szCs w:val="24"/>
        </w:rPr>
      </w:pPr>
      <w:r w:rsidRPr="00247ABF">
        <w:rPr>
          <w:b/>
          <w:sz w:val="24"/>
          <w:szCs w:val="24"/>
        </w:rPr>
        <w:t xml:space="preserve">When completed go to </w:t>
      </w:r>
      <w:hyperlink r:id="rId8" w:history="1">
        <w:r w:rsidR="0073752F" w:rsidRPr="00D23C80">
          <w:rPr>
            <w:rStyle w:val="Hyperlink"/>
            <w:b/>
            <w:sz w:val="24"/>
            <w:szCs w:val="24"/>
          </w:rPr>
          <w:t>www.accypn.org.au/Conference</w:t>
        </w:r>
      </w:hyperlink>
      <w:r w:rsidRPr="00247ABF">
        <w:rPr>
          <w:b/>
          <w:sz w:val="24"/>
          <w:szCs w:val="24"/>
        </w:rPr>
        <w:t xml:space="preserve"> and follow the links to Abstract to complete the submission process.</w:t>
      </w:r>
    </w:p>
    <w:p w14:paraId="13EB6FF8" w14:textId="6293B1F8" w:rsidR="006234D3" w:rsidRDefault="00B458E2">
      <w:pPr>
        <w:spacing w:before="0" w:after="160" w:line="259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71F634A" wp14:editId="58F16F51">
            <wp:extent cx="1522800" cy="1522800"/>
            <wp:effectExtent l="0" t="0" r="1270" b="1270"/>
            <wp:docPr id="1" name="Picture 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qr cod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800" cy="15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34D3">
        <w:rPr>
          <w:b/>
          <w:sz w:val="28"/>
          <w:szCs w:val="28"/>
        </w:rPr>
        <w:br w:type="page"/>
      </w:r>
    </w:p>
    <w:p w14:paraId="500A7FF5" w14:textId="00C8016D" w:rsidR="00695CBB" w:rsidRPr="0073752F" w:rsidRDefault="00695CBB" w:rsidP="00EC07F4">
      <w:pPr>
        <w:spacing w:before="0" w:after="0" w:line="240" w:lineRule="auto"/>
        <w:rPr>
          <w:b/>
          <w:sz w:val="28"/>
          <w:szCs w:val="28"/>
          <w:lang w:val="en-AU"/>
        </w:rPr>
      </w:pPr>
      <w:r>
        <w:rPr>
          <w:b/>
          <w:sz w:val="28"/>
          <w:szCs w:val="28"/>
        </w:rPr>
        <w:lastRenderedPageBreak/>
        <w:t>Abstract Title</w:t>
      </w:r>
      <w:r w:rsidR="0073752F">
        <w:rPr>
          <w:b/>
          <w:sz w:val="28"/>
          <w:szCs w:val="28"/>
        </w:rPr>
        <w:t xml:space="preserve"> </w:t>
      </w:r>
      <w:r w:rsidR="00BC29B4">
        <w:rPr>
          <w:b/>
          <w:sz w:val="28"/>
          <w:szCs w:val="28"/>
        </w:rPr>
        <w:t>(</w:t>
      </w:r>
      <w:r w:rsidR="0073752F">
        <w:rPr>
          <w:b/>
          <w:sz w:val="28"/>
          <w:szCs w:val="28"/>
        </w:rPr>
        <w:t>Type over this heading</w:t>
      </w:r>
      <w:r w:rsidR="00BC29B4">
        <w:rPr>
          <w:b/>
          <w:sz w:val="28"/>
          <w:szCs w:val="28"/>
        </w:rPr>
        <w:t>)</w:t>
      </w:r>
    </w:p>
    <w:p w14:paraId="3DDBC4DA" w14:textId="77777777" w:rsidR="00695CBB" w:rsidRDefault="00695CBB" w:rsidP="00EC07F4">
      <w:pPr>
        <w:spacing w:before="0" w:after="0" w:line="240" w:lineRule="auto"/>
        <w:rPr>
          <w:b/>
          <w:sz w:val="24"/>
          <w:szCs w:val="24"/>
        </w:rPr>
      </w:pPr>
    </w:p>
    <w:p w14:paraId="331BB9C9" w14:textId="14D891B5" w:rsidR="00695CBB" w:rsidRPr="005D60D3" w:rsidRDefault="00DA24E1" w:rsidP="00EC07F4">
      <w:pPr>
        <w:spacing w:before="0" w:after="0" w:line="240" w:lineRule="auto"/>
        <w:rPr>
          <w:b/>
          <w:sz w:val="24"/>
          <w:szCs w:val="24"/>
        </w:rPr>
      </w:pPr>
      <w:r w:rsidRPr="00DA24E1">
        <w:rPr>
          <w:b/>
          <w:sz w:val="24"/>
          <w:szCs w:val="24"/>
        </w:rPr>
        <w:t>Background and identifying the problem</w:t>
      </w:r>
      <w:r w:rsidR="00695CBB" w:rsidRPr="005D60D3">
        <w:rPr>
          <w:b/>
          <w:sz w:val="24"/>
          <w:szCs w:val="24"/>
        </w:rPr>
        <w:t xml:space="preserve"> </w:t>
      </w:r>
    </w:p>
    <w:p w14:paraId="30DE4660" w14:textId="5A3EA4F1" w:rsidR="00904117" w:rsidRDefault="00695CBB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4FD71131" w14:textId="77777777" w:rsidR="00695CBB" w:rsidRDefault="00695CBB" w:rsidP="00EC07F4">
      <w:pPr>
        <w:spacing w:before="0" w:after="0" w:line="240" w:lineRule="auto"/>
        <w:rPr>
          <w:sz w:val="24"/>
          <w:szCs w:val="24"/>
        </w:rPr>
      </w:pPr>
    </w:p>
    <w:p w14:paraId="0DAD02CF" w14:textId="4B7CFBE6" w:rsidR="00695CBB" w:rsidRPr="005D60D3" w:rsidRDefault="00DA24E1" w:rsidP="00EC07F4">
      <w:pPr>
        <w:spacing w:before="0" w:after="0" w:line="240" w:lineRule="auto"/>
        <w:rPr>
          <w:b/>
          <w:sz w:val="24"/>
          <w:szCs w:val="24"/>
        </w:rPr>
      </w:pPr>
      <w:r w:rsidRPr="00DA24E1">
        <w:rPr>
          <w:b/>
          <w:sz w:val="24"/>
          <w:szCs w:val="24"/>
        </w:rPr>
        <w:t>The aim or purpose of the initiative</w:t>
      </w:r>
    </w:p>
    <w:p w14:paraId="04AC278C" w14:textId="77777777" w:rsidR="00695CBB" w:rsidRDefault="00695CBB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1C7072AB" w14:textId="77777777" w:rsidR="00695CBB" w:rsidRDefault="00695CBB" w:rsidP="00EC07F4">
      <w:pPr>
        <w:spacing w:before="0" w:after="0" w:line="240" w:lineRule="auto"/>
        <w:rPr>
          <w:sz w:val="24"/>
          <w:szCs w:val="24"/>
        </w:rPr>
      </w:pPr>
    </w:p>
    <w:p w14:paraId="28E8BF74" w14:textId="289A88C0" w:rsidR="00695CBB" w:rsidRPr="005D60D3" w:rsidRDefault="00DA24E1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arget group or population for the initiative</w:t>
      </w:r>
    </w:p>
    <w:p w14:paraId="54645B4D" w14:textId="77777777" w:rsidR="00695CBB" w:rsidRDefault="00695CBB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62A043AB" w14:textId="77777777" w:rsidR="00695CBB" w:rsidRDefault="00695CBB" w:rsidP="00EC07F4">
      <w:pPr>
        <w:spacing w:before="0" w:after="0" w:line="240" w:lineRule="auto"/>
        <w:rPr>
          <w:sz w:val="24"/>
          <w:szCs w:val="24"/>
        </w:rPr>
      </w:pPr>
    </w:p>
    <w:p w14:paraId="3950F287" w14:textId="76835D2D" w:rsidR="00695CBB" w:rsidRPr="005D60D3" w:rsidRDefault="00DA24E1" w:rsidP="00EC07F4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at were the methods and strategies used?</w:t>
      </w:r>
    </w:p>
    <w:p w14:paraId="290F6D0B" w14:textId="77777777" w:rsidR="00695CBB" w:rsidRDefault="00695CBB" w:rsidP="00EC07F4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p w14:paraId="6AD23E4E" w14:textId="77777777" w:rsidR="00DA24E1" w:rsidRDefault="00DA24E1" w:rsidP="00DA24E1">
      <w:pPr>
        <w:spacing w:before="0" w:after="0" w:line="240" w:lineRule="auto"/>
        <w:rPr>
          <w:sz w:val="24"/>
          <w:szCs w:val="24"/>
        </w:rPr>
      </w:pPr>
    </w:p>
    <w:p w14:paraId="1EAD1AE4" w14:textId="76104AE9" w:rsidR="00DA24E1" w:rsidRPr="005D60D3" w:rsidRDefault="00DA24E1" w:rsidP="00DA24E1">
      <w:pPr>
        <w:spacing w:before="0" w:after="0" w:line="240" w:lineRule="auto"/>
        <w:rPr>
          <w:b/>
          <w:sz w:val="24"/>
          <w:szCs w:val="24"/>
        </w:rPr>
      </w:pPr>
      <w:r w:rsidRPr="00DA24E1">
        <w:rPr>
          <w:b/>
          <w:sz w:val="24"/>
          <w:szCs w:val="24"/>
        </w:rPr>
        <w:t xml:space="preserve">Describe </w:t>
      </w:r>
      <w:r w:rsidR="00346180">
        <w:rPr>
          <w:b/>
          <w:sz w:val="24"/>
          <w:szCs w:val="24"/>
        </w:rPr>
        <w:t>the outcomes and impact of the implemented initiative</w:t>
      </w:r>
    </w:p>
    <w:p w14:paraId="71ED6DAC" w14:textId="77777777" w:rsidR="00DA24E1" w:rsidRDefault="00DA24E1" w:rsidP="00DA24E1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ype over this text</w:t>
      </w:r>
      <w:r w:rsidRPr="005D60D3">
        <w:rPr>
          <w:sz w:val="24"/>
          <w:szCs w:val="24"/>
        </w:rPr>
        <w:t>.</w:t>
      </w:r>
    </w:p>
    <w:sectPr w:rsidR="00DA24E1" w:rsidSect="0073752F">
      <w:headerReference w:type="default" r:id="rId10"/>
      <w:pgSz w:w="11906" w:h="16838"/>
      <w:pgMar w:top="0" w:right="992" w:bottom="284" w:left="992" w:header="425" w:footer="1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4A3BF" w14:textId="77777777" w:rsidR="006855F5" w:rsidRDefault="006855F5" w:rsidP="000F472A">
      <w:pPr>
        <w:spacing w:before="0" w:after="0" w:line="240" w:lineRule="auto"/>
      </w:pPr>
      <w:r>
        <w:separator/>
      </w:r>
    </w:p>
  </w:endnote>
  <w:endnote w:type="continuationSeparator" w:id="0">
    <w:p w14:paraId="73CBC37F" w14:textId="77777777" w:rsidR="006855F5" w:rsidRDefault="006855F5" w:rsidP="000F4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altName w:val="Yu Gothic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BD4D9" w14:textId="77777777" w:rsidR="006855F5" w:rsidRDefault="006855F5" w:rsidP="000F472A">
      <w:pPr>
        <w:spacing w:before="0" w:after="0" w:line="240" w:lineRule="auto"/>
      </w:pPr>
      <w:r>
        <w:separator/>
      </w:r>
    </w:p>
  </w:footnote>
  <w:footnote w:type="continuationSeparator" w:id="0">
    <w:p w14:paraId="6211B6DE" w14:textId="77777777" w:rsidR="006855F5" w:rsidRDefault="006855F5" w:rsidP="000F47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AE2EE" w14:textId="417EB897" w:rsidR="000F472A" w:rsidRDefault="000F472A">
    <w:pPr>
      <w:pStyle w:val="Header"/>
      <w:rPr>
        <w:noProof/>
        <w:lang w:val="en-AU" w:eastAsia="en-AU"/>
      </w:rPr>
    </w:pPr>
  </w:p>
  <w:p w14:paraId="61FAE2EF" w14:textId="77777777" w:rsidR="000F472A" w:rsidRDefault="000F472A" w:rsidP="000F472A">
    <w:pPr>
      <w:pStyle w:val="Header"/>
      <w:tabs>
        <w:tab w:val="clear" w:pos="9026"/>
      </w:tabs>
      <w:ind w:right="-613" w:hanging="85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020F6B"/>
    <w:multiLevelType w:val="hybridMultilevel"/>
    <w:tmpl w:val="55946826"/>
    <w:lvl w:ilvl="0" w:tplc="D9F40E44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CB0F41"/>
    <w:multiLevelType w:val="multilevel"/>
    <w:tmpl w:val="E15E58B8"/>
    <w:lvl w:ilvl="0">
      <w:start w:val="1"/>
      <w:numFmt w:val="decimal"/>
      <w:pStyle w:val="Sub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O3NDc3MDI0NjNU0lEKTi0uzszPAykwrAUAFO7TMSwAAAA="/>
  </w:docVars>
  <w:rsids>
    <w:rsidRoot w:val="000F472A"/>
    <w:rsid w:val="00033B18"/>
    <w:rsid w:val="00067CA5"/>
    <w:rsid w:val="000F472A"/>
    <w:rsid w:val="000F7925"/>
    <w:rsid w:val="00101386"/>
    <w:rsid w:val="001A4FFD"/>
    <w:rsid w:val="002128BF"/>
    <w:rsid w:val="00247ABF"/>
    <w:rsid w:val="002C740F"/>
    <w:rsid w:val="003064FE"/>
    <w:rsid w:val="00346180"/>
    <w:rsid w:val="00360D4F"/>
    <w:rsid w:val="0047768C"/>
    <w:rsid w:val="00497D0E"/>
    <w:rsid w:val="004F50CE"/>
    <w:rsid w:val="005D4D69"/>
    <w:rsid w:val="005D60D3"/>
    <w:rsid w:val="0062152A"/>
    <w:rsid w:val="006234D3"/>
    <w:rsid w:val="006855F5"/>
    <w:rsid w:val="00692B0F"/>
    <w:rsid w:val="00695CBB"/>
    <w:rsid w:val="0073752F"/>
    <w:rsid w:val="00772B81"/>
    <w:rsid w:val="00784D49"/>
    <w:rsid w:val="007F5756"/>
    <w:rsid w:val="00856CDD"/>
    <w:rsid w:val="00873D6C"/>
    <w:rsid w:val="00896F35"/>
    <w:rsid w:val="008C147B"/>
    <w:rsid w:val="008D3345"/>
    <w:rsid w:val="008D3657"/>
    <w:rsid w:val="00904117"/>
    <w:rsid w:val="00917D42"/>
    <w:rsid w:val="0092542C"/>
    <w:rsid w:val="00A2114C"/>
    <w:rsid w:val="00A703C9"/>
    <w:rsid w:val="00A737F3"/>
    <w:rsid w:val="00A77134"/>
    <w:rsid w:val="00AA0DC9"/>
    <w:rsid w:val="00AE08E6"/>
    <w:rsid w:val="00B059EC"/>
    <w:rsid w:val="00B458E2"/>
    <w:rsid w:val="00BC29B4"/>
    <w:rsid w:val="00C03AB0"/>
    <w:rsid w:val="00C1109C"/>
    <w:rsid w:val="00C54E5B"/>
    <w:rsid w:val="00CC4065"/>
    <w:rsid w:val="00D03D17"/>
    <w:rsid w:val="00D146F2"/>
    <w:rsid w:val="00D74168"/>
    <w:rsid w:val="00D82B89"/>
    <w:rsid w:val="00DA24E1"/>
    <w:rsid w:val="00E054FF"/>
    <w:rsid w:val="00E6228D"/>
    <w:rsid w:val="00E712DB"/>
    <w:rsid w:val="00EC07F4"/>
    <w:rsid w:val="00ED2CB4"/>
    <w:rsid w:val="00ED412F"/>
    <w:rsid w:val="00EF0F49"/>
    <w:rsid w:val="00F13031"/>
    <w:rsid w:val="00F7285E"/>
    <w:rsid w:val="00FE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FAE2CA"/>
  <w15:chartTrackingRefBased/>
  <w15:docId w15:val="{D2668353-BC43-47F1-AC92-FFDF04B7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0D3"/>
    <w:pPr>
      <w:spacing w:before="480" w:after="480" w:line="240" w:lineRule="exact"/>
    </w:pPr>
    <w:rPr>
      <w:rFonts w:ascii="Arial" w:eastAsia="Calibri" w:hAnsi="Arial" w:cs="Arial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17D42"/>
    <w:pPr>
      <w:spacing w:before="0" w:after="0" w:line="240" w:lineRule="auto"/>
      <w:contextualSpacing/>
    </w:pPr>
    <w:rPr>
      <w:rFonts w:ascii="Meiryo" w:eastAsia="Meiryo" w:hAnsi="Meiryo" w:cstheme="majorBidi"/>
      <w:color w:val="005170"/>
      <w:spacing w:val="-7"/>
      <w:sz w:val="80"/>
      <w:szCs w:val="80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17D42"/>
    <w:rPr>
      <w:rFonts w:ascii="Meiryo" w:eastAsia="Meiryo" w:hAnsi="Meiryo" w:cstheme="majorBidi"/>
      <w:color w:val="005170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17D42"/>
    <w:pPr>
      <w:numPr>
        <w:numId w:val="2"/>
      </w:numPr>
      <w:spacing w:before="0" w:after="500" w:line="240" w:lineRule="auto"/>
      <w:ind w:hanging="360"/>
    </w:pPr>
    <w:rPr>
      <w:rFonts w:ascii="Meiryo" w:eastAsia="Meiryo" w:hAnsi="Meiryo" w:cstheme="minorBidi"/>
      <w:color w:val="007775"/>
      <w:spacing w:val="10"/>
      <w:sz w:val="21"/>
      <w:szCs w:val="21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917D42"/>
    <w:rPr>
      <w:rFonts w:ascii="Meiryo" w:eastAsia="Meiryo" w:hAnsi="Meiryo"/>
      <w:color w:val="007775"/>
      <w:spacing w:val="10"/>
      <w:sz w:val="21"/>
      <w:szCs w:val="21"/>
    </w:rPr>
  </w:style>
  <w:style w:type="paragraph" w:customStyle="1" w:styleId="Papertitle">
    <w:name w:val="Paper title"/>
    <w:basedOn w:val="Normal"/>
    <w:next w:val="Normal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rsid w:val="000F472A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rsid w:val="000F472A"/>
    <w:pPr>
      <w:spacing w:line="220" w:lineRule="exact"/>
    </w:pPr>
    <w:rPr>
      <w:i/>
    </w:rPr>
  </w:style>
  <w:style w:type="paragraph" w:customStyle="1" w:styleId="Biography">
    <w:name w:val="Biography"/>
    <w:basedOn w:val="Normal"/>
    <w:qFormat/>
    <w:rsid w:val="000F472A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72A"/>
    <w:rPr>
      <w:rFonts w:ascii="Arial" w:eastAsia="Calibri" w:hAnsi="Arial" w:cs="Arial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F472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72A"/>
    <w:rPr>
      <w:rFonts w:ascii="Arial" w:eastAsia="Calibri" w:hAnsi="Arial" w:cs="Arial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17"/>
    <w:rPr>
      <w:rFonts w:ascii="Segoe UI" w:eastAsia="Calibri" w:hAnsi="Segoe UI" w:cs="Segoe UI"/>
      <w:sz w:val="18"/>
      <w:szCs w:val="18"/>
      <w:lang w:val="en-NZ"/>
    </w:rPr>
  </w:style>
  <w:style w:type="character" w:styleId="Hyperlink">
    <w:name w:val="Hyperlink"/>
    <w:basedOn w:val="DefaultParagraphFont"/>
    <w:uiPriority w:val="99"/>
    <w:unhideWhenUsed/>
    <w:rsid w:val="00247A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52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cypn.org.au/Confere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88BB2-50EB-449E-81D9-089C25E85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8it Events</dc:creator>
  <cp:keywords/>
  <dc:description/>
  <cp:lastModifiedBy>Martin Bishop</cp:lastModifiedBy>
  <cp:revision>4</cp:revision>
  <cp:lastPrinted>2016-01-28T02:25:00Z</cp:lastPrinted>
  <dcterms:created xsi:type="dcterms:W3CDTF">2020-01-13T02:40:00Z</dcterms:created>
  <dcterms:modified xsi:type="dcterms:W3CDTF">2022-12-08T04:00:00Z</dcterms:modified>
</cp:coreProperties>
</file>